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EEA7FE" w14:textId="77777777" w:rsidR="00364E58" w:rsidRPr="00364E58" w:rsidRDefault="00364E58" w:rsidP="00364E58">
      <w:pPr>
        <w:pStyle w:val="Heading1"/>
        <w:jc w:val="center"/>
        <w:rPr>
          <w:lang w:val="bg-BG"/>
        </w:rPr>
      </w:pPr>
      <w:bookmarkStart w:id="0" w:name="_GoBack"/>
      <w:bookmarkEnd w:id="0"/>
      <w:r w:rsidRPr="00364E58">
        <w:t>More Exercise: Lists</w:t>
      </w:r>
    </w:p>
    <w:p w14:paraId="29AF86F4" w14:textId="764552FE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r w:rsidRPr="00364E58">
        <w:t>.</w:t>
      </w:r>
    </w:p>
    <w:p w14:paraId="4DD903A6" w14:textId="5386A27E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024F6A23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6B2830AA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</w:t>
      </w:r>
      <w:r w:rsidR="00325BE3" w:rsidRPr="00325BE3">
        <w:rPr>
          <w:b/>
          <w:bCs/>
        </w:rPr>
        <w:t>array element</w:t>
      </w:r>
      <w:r w:rsidRPr="00364E58">
        <w:t xml:space="preserve">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="00325BE3">
        <w:rPr>
          <w:b/>
        </w:rPr>
        <w:t>,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duce the </w:t>
      </w:r>
      <w:r w:rsidR="00325BE3">
        <w:rPr>
          <w:b/>
        </w:rPr>
        <w:t>racer's time</w:t>
      </w:r>
      <w:r w:rsidRPr="00364E58">
        <w:rPr>
          <w:b/>
        </w:rPr>
        <w:t xml:space="preserve">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67306A69" w:rsidR="00364E58" w:rsidRPr="00364E58" w:rsidRDefault="00364E58" w:rsidP="00364E58">
      <w:pPr>
        <w:rPr>
          <w:lang w:val="bg-BG"/>
        </w:rPr>
      </w:pPr>
      <w:r w:rsidRPr="00364E58">
        <w:t>Write a program</w:t>
      </w:r>
      <w:r w:rsidR="00325BE3">
        <w:t xml:space="preserve"> that</w:t>
      </w:r>
      <w:r w:rsidRPr="00364E58">
        <w:t xml:space="preserve">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44726E27" w:rsidR="00364E58" w:rsidRPr="00364E58" w:rsidRDefault="00361316" w:rsidP="00364E58">
      <w:pPr>
        <w:rPr>
          <w:b/>
          <w:lang w:val="bg-BG"/>
        </w:rPr>
      </w:pPr>
      <w:bookmarkStart w:id="1" w:name="OLE_LINK8"/>
      <w:r>
        <w:t>Let</w:t>
      </w:r>
      <w:r w:rsidR="00325BE3">
        <w:t>'</w:t>
      </w:r>
      <w:r>
        <w:t xml:space="preserve">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1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Strong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String</w:t>
      </w:r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After looping through the two of the arrays</w:t>
            </w:r>
            <w:r w:rsidR="00325BE3">
              <w:t>,</w:t>
            </w:r>
            <w:r w:rsidRPr="00364E58">
              <w:t xml:space="preserve">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364E58" w:rsidRDefault="00364E58" w:rsidP="00364E58">
      <w:pPr>
        <w:rPr>
          <w:lang w:val="bg-BG"/>
        </w:rPr>
      </w:pPr>
      <w:r w:rsidRPr="00364E58">
        <w:t>Gabsy is Orgolt's Final Revenge charming drummer. She has a drum set</w:t>
      </w:r>
      <w:r w:rsidR="00325BE3">
        <w:t>,</w:t>
      </w:r>
      <w:r w:rsidRPr="00364E58">
        <w:t xml:space="preserve">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>. Every day she practices on each of them, so she does damage and reduces the drum</w:t>
      </w:r>
      <w:r w:rsidR="00325BE3">
        <w:t>'</w:t>
      </w:r>
      <w:r w:rsidRPr="00364E58">
        <w:t>s quality. Sometimes a drum br</w:t>
      </w:r>
      <w:r w:rsidR="005B09F1">
        <w:t>eak</w:t>
      </w:r>
      <w:r w:rsidRPr="00364E58">
        <w:t xml:space="preserve">s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>You will receive Gabsy's</w:t>
      </w:r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>in Gabsy's drum set.</w:t>
      </w:r>
    </w:p>
    <w:p w14:paraId="46FCA9A8" w14:textId="190779B8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>"</w:t>
      </w:r>
      <w:r w:rsidRPr="00364E58">
        <w:t xml:space="preserve">, you will be receiving </w:t>
      </w:r>
      <w:r w:rsidR="00325BE3">
        <w:t xml:space="preserve">an </w:t>
      </w:r>
      <w:r w:rsidRPr="00364E58">
        <w:t>integer: the</w:t>
      </w:r>
      <w:r w:rsidRPr="00364E58">
        <w:rPr>
          <w:b/>
        </w:rPr>
        <w:t xml:space="preserve"> hit power </w:t>
      </w:r>
      <w:r w:rsidRPr="00364E58">
        <w:t xml:space="preserve">Gabsy applies </w:t>
      </w:r>
      <w:r w:rsidRPr="00364E58">
        <w:rPr>
          <w:b/>
        </w:rPr>
        <w:t>on each drum</w:t>
      </w:r>
      <w:r w:rsidRPr="00364E58">
        <w:t xml:space="preserve"> while practicing. When the power is applied</w:t>
      </w:r>
      <w:r w:rsidR="00325BE3">
        <w:t>,</w:t>
      </w:r>
      <w:r w:rsidRPr="00364E58">
        <w:t xml:space="preserve">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>, it breaks. Then Gabsy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r w:rsidRPr="004A05BB">
        <w:rPr>
          <w:b/>
          <w:noProof/>
        </w:rPr>
        <w:t>initialQuality</w:t>
      </w:r>
      <w:r w:rsidRPr="004A05BB">
        <w:rPr>
          <w:b/>
        </w:rPr>
        <w:t>} * 3</w:t>
      </w:r>
      <w:r w:rsidRPr="00364E58">
        <w:t xml:space="preserve">. Gabsy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4ED54968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>"</w:t>
      </w:r>
      <w:r w:rsidRPr="00364E58">
        <w:t>,</w:t>
      </w:r>
      <w:r w:rsidRPr="00364E58">
        <w:rPr>
          <w:b/>
        </w:rPr>
        <w:t xml:space="preserve"> </w:t>
      </w:r>
      <w:r w:rsidRPr="00364E58">
        <w:t>the program ends</w:t>
      </w:r>
      <w:r w:rsidR="00325BE3">
        <w:t>,</w:t>
      </w:r>
      <w:r w:rsidRPr="00364E58">
        <w:t xml:space="preserve">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Gabsy's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="00325BE3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F505A5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="00325BE3">
        <w:t xml:space="preserve">a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>– the hit power Gabsy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 xml:space="preserve">savings – </w:t>
      </w:r>
      <w:r w:rsidR="00325BE3">
        <w:rPr>
          <w:b/>
        </w:rPr>
        <w:t xml:space="preserve">the </w:t>
      </w:r>
      <w:r w:rsidRPr="00364E58">
        <w:rPr>
          <w:b/>
        </w:rPr>
        <w:t>floating-point number in the range [0.00, 10000.00]</w:t>
      </w:r>
      <w:r w:rsidR="005B09F1">
        <w:rPr>
          <w:b/>
        </w:rPr>
        <w:t>.</w:t>
      </w:r>
    </w:p>
    <w:p w14:paraId="07A42E44" w14:textId="343B4FD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</w:t>
      </w:r>
      <w:r w:rsidR="00325BE3">
        <w:t xml:space="preserve">is an </w:t>
      </w:r>
      <w:r w:rsidRPr="00364E58">
        <w:t xml:space="preserve">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7C7773">
        <w:trPr>
          <w:trHeight w:val="345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Hit it again, Gabsy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Gabsy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62739792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The third drum breaks. But Gabsy has enough savings</w:t>
            </w:r>
            <w:r w:rsidR="00325BE3">
              <w:t>,</w:t>
            </w:r>
            <w:r w:rsidRPr="00364E58">
              <w:t xml:space="preserve">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206FA6F2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Gabsy's bank account. </w:t>
            </w:r>
          </w:p>
          <w:p w14:paraId="766448FC" w14:textId="77777777" w:rsidR="00364E58" w:rsidRPr="00364E58" w:rsidRDefault="00364E58" w:rsidP="0024507D">
            <w:pPr>
              <w:spacing w:after="0"/>
            </w:pP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Hit it again, Gabsy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Gabsy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E4500F" w14:textId="77777777" w:rsidR="008D7962" w:rsidRDefault="008D7962" w:rsidP="008068A2">
      <w:pPr>
        <w:spacing w:after="0" w:line="240" w:lineRule="auto"/>
      </w:pPr>
      <w:r>
        <w:separator/>
      </w:r>
    </w:p>
  </w:endnote>
  <w:endnote w:type="continuationSeparator" w:id="0">
    <w:p w14:paraId="16B44F0E" w14:textId="77777777" w:rsidR="008D7962" w:rsidRDefault="008D79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68F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68F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68F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68F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C2F2F0" w14:textId="77777777" w:rsidR="008D7962" w:rsidRDefault="008D7962" w:rsidP="008068A2">
      <w:pPr>
        <w:spacing w:after="0" w:line="240" w:lineRule="auto"/>
      </w:pPr>
      <w:r>
        <w:separator/>
      </w:r>
    </w:p>
  </w:footnote>
  <w:footnote w:type="continuationSeparator" w:id="0">
    <w:p w14:paraId="2FB71D2F" w14:textId="77777777" w:rsidR="008D7962" w:rsidRDefault="008D79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2"/>
  </w:num>
  <w:num w:numId="4">
    <w:abstractNumId w:val="30"/>
  </w:num>
  <w:num w:numId="5">
    <w:abstractNumId w:val="31"/>
  </w:num>
  <w:num w:numId="6">
    <w:abstractNumId w:val="36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3"/>
  </w:num>
  <w:num w:numId="13">
    <w:abstractNumId w:val="2"/>
  </w:num>
  <w:num w:numId="14">
    <w:abstractNumId w:val="35"/>
  </w:num>
  <w:num w:numId="15">
    <w:abstractNumId w:val="13"/>
  </w:num>
  <w:num w:numId="16">
    <w:abstractNumId w:val="41"/>
  </w:num>
  <w:num w:numId="17">
    <w:abstractNumId w:val="29"/>
  </w:num>
  <w:num w:numId="18">
    <w:abstractNumId w:val="48"/>
  </w:num>
  <w:num w:numId="19">
    <w:abstractNumId w:val="37"/>
  </w:num>
  <w:num w:numId="20">
    <w:abstractNumId w:val="22"/>
  </w:num>
  <w:num w:numId="21">
    <w:abstractNumId w:val="33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0"/>
  </w:num>
  <w:num w:numId="27">
    <w:abstractNumId w:val="40"/>
  </w:num>
  <w:num w:numId="28">
    <w:abstractNumId w:val="21"/>
  </w:num>
  <w:num w:numId="29">
    <w:abstractNumId w:val="47"/>
  </w:num>
  <w:num w:numId="30">
    <w:abstractNumId w:val="24"/>
  </w:num>
  <w:num w:numId="31">
    <w:abstractNumId w:val="14"/>
  </w:num>
  <w:num w:numId="32">
    <w:abstractNumId w:val="39"/>
  </w:num>
  <w:num w:numId="33">
    <w:abstractNumId w:val="42"/>
  </w:num>
  <w:num w:numId="34">
    <w:abstractNumId w:val="27"/>
  </w:num>
  <w:num w:numId="35">
    <w:abstractNumId w:val="46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26"/>
  </w:num>
  <w:num w:numId="41">
    <w:abstractNumId w:val="5"/>
  </w:num>
  <w:num w:numId="42">
    <w:abstractNumId w:val="38"/>
  </w:num>
  <w:num w:numId="43">
    <w:abstractNumId w:val="45"/>
  </w:num>
  <w:num w:numId="44">
    <w:abstractNumId w:val="6"/>
  </w:num>
  <w:num w:numId="45">
    <w:abstractNumId w:val="19"/>
  </w:num>
  <w:num w:numId="46">
    <w:abstractNumId w:val="0"/>
  </w:num>
  <w:num w:numId="47">
    <w:abstractNumId w:val="44"/>
  </w:num>
  <w:num w:numId="48">
    <w:abstractNumId w:val="34"/>
  </w:num>
  <w:num w:numId="49">
    <w:abstractNumId w:val="3"/>
  </w:num>
  <w:num w:numId="50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oxrAT3Mg6c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8F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5BE3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9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8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E789E9-E693-4910-A8E4-3A7BB1CAE8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52</Words>
  <Characters>6572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7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0-17T21:33:00Z</dcterms:created>
  <dcterms:modified xsi:type="dcterms:W3CDTF">2022-10-17T21:33:00Z</dcterms:modified>
  <cp:category>programming;education;software engineering;software development</cp:category>
</cp:coreProperties>
</file>